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undirected tree consisting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vertices number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-1</w:t>
      </w:r>
      <w:r>
        <w:t xml:space="preserve">, which has some apples in their vertices. You spend 1 second to walk over one edge of the tree.</w:t>
      </w:r>
      <w:r>
        <w:t xml:space="preserve"> </w:t>
      </w:r>
      <w:r>
        <w:rPr>
          <w:i/>
          <w:iCs/>
        </w:rPr>
        <w:t xml:space="preserve">Return the minimum time in seconds you have to spend to collect all apples in the tree, starting a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vertex 0</w:t>
      </w:r>
      <w:r>
        <w:rPr>
          <w:i/>
          <w:iCs/>
        </w:rPr>
        <w:t xml:space="preserve"> </w:t>
      </w:r>
      <w:r>
        <w:rPr>
          <w:i/>
          <w:iCs/>
        </w:rPr>
        <w:t xml:space="preserve">and coming back to this vertex.</w:t>
      </w:r>
    </w:p>
    <w:p>
      <w:pPr>
        <w:pStyle w:val="BodyText"/>
      </w:pPr>
      <w:r>
        <w:t xml:space="preserve">The edges of the undirected tree are given in the array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edges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means that exists an edge connecting the vertices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. Additionally, there is a boolean array</w:t>
      </w:r>
      <w:r>
        <w:t xml:space="preserve"> </w:t>
      </w:r>
      <w:r>
        <w:rPr>
          <w:rStyle w:val="VerbatimChar"/>
        </w:rPr>
        <w:t xml:space="preserve">hasApple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hasApple[i] = true</w:t>
      </w:r>
      <w:r>
        <w:t xml:space="preserve"> </w:t>
      </w:r>
      <w:r>
        <w:t xml:space="preserve">means that vert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has an apple; otherwise, it does not have any ap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77079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4/23/min_time_collect_apple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7, edges = [[0,1],[0,2],[1,4],[1,5],[2,3],[2,6]], hasApple = [false,false,true,false,true,true,false]</w:t>
      </w:r>
      <w:r>
        <w:br/>
      </w:r>
      <w:r>
        <w:rPr>
          <w:rStyle w:val="VerbatimChar"/>
        </w:rPr>
        <w:t xml:space="preserve">Output: 8 </w:t>
      </w:r>
      <w:r>
        <w:br/>
      </w:r>
      <w:r>
        <w:rPr>
          <w:rStyle w:val="VerbatimChar"/>
        </w:rPr>
        <w:t xml:space="preserve">Explanation: The figure above represents the given tree where red vertices have an apple. One optimal path to collect all apples is shown by the green arrows.  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377079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4/23/min_time_collect_apple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7, edges = [[0,1],[0,2],[1,4],[1,5],[2,3],[2,6]], hasApple = [false,false,true,false,false,true,false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The figure above represents the given tree where red vertices have an apple. One optimal path to collect all apples is shown by the green arrows.  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7, edges = [[0,1],[0,2],[1,4],[1,5],[2,3],[2,6]], hasApple = [false,false,false,false,false,false,false]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dges.length == n -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dge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n -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asApple.length == 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33Z</dcterms:created>
  <dcterms:modified xsi:type="dcterms:W3CDTF">2024-03-25T09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